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30B" w:rsidRDefault="00E02FCF" w:rsidP="0005333A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</w:pPr>
      <w:bookmarkStart w:id="0" w:name="_GoBack"/>
      <w:bookmarkEnd w:id="0"/>
      <w:r w:rsidRPr="00E02FCF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Math </w:t>
      </w:r>
      <w:r w:rsidR="00D72913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100:  </w:t>
      </w:r>
      <w:r w:rsidRPr="00E02FCF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>Class discussion</w:t>
      </w:r>
    </w:p>
    <w:p w:rsidR="00723F78" w:rsidRPr="0093330B" w:rsidRDefault="00BE7AF1" w:rsidP="0093330B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</w:pPr>
      <w:r>
        <w:rPr>
          <w:rFonts w:ascii="Algerian" w:eastAsia="Times New Roman" w:hAnsi="Algerian" w:cs="Times New Roman"/>
          <w:bCs/>
          <w:color w:val="3333FF"/>
          <w:sz w:val="28"/>
          <w:szCs w:val="28"/>
        </w:rPr>
        <w:t>2 October</w:t>
      </w:r>
      <w:r w:rsidR="00E02FCF" w:rsidRPr="007A45A6">
        <w:rPr>
          <w:rFonts w:ascii="Algerian" w:eastAsia="Times New Roman" w:hAnsi="Algerian" w:cs="Times New Roman"/>
          <w:bCs/>
          <w:color w:val="3333FF"/>
          <w:sz w:val="28"/>
          <w:szCs w:val="28"/>
        </w:rPr>
        <w:t xml:space="preserve"> 2018</w:t>
      </w:r>
    </w:p>
    <w:p w:rsidR="00CB071D" w:rsidRDefault="00936AA7" w:rsidP="0005333A">
      <w:pPr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  <w:bCs/>
          <w:color w:val="3333FF"/>
          <w:sz w:val="27"/>
          <w:szCs w:val="27"/>
        </w:rPr>
      </w:pPr>
      <w:r>
        <w:rPr>
          <w:rFonts w:asciiTheme="majorBidi" w:eastAsia="Times New Roman" w:hAnsiTheme="majorBidi" w:cstheme="majorBidi"/>
          <w:bCs/>
          <w:color w:val="3333FF"/>
          <w:sz w:val="27"/>
          <w:szCs w:val="27"/>
        </w:rPr>
        <w:t>I</w:t>
      </w:r>
      <w:r w:rsidR="00BE7AF1">
        <w:rPr>
          <w:rFonts w:asciiTheme="majorBidi" w:eastAsia="Times New Roman" w:hAnsiTheme="majorBidi" w:cstheme="majorBidi"/>
          <w:bCs/>
          <w:color w:val="3333FF"/>
          <w:sz w:val="27"/>
          <w:szCs w:val="27"/>
        </w:rPr>
        <w:t>nequalities</w:t>
      </w:r>
      <w:r>
        <w:rPr>
          <w:rFonts w:asciiTheme="majorBidi" w:eastAsia="Times New Roman" w:hAnsiTheme="majorBidi" w:cstheme="majorBidi"/>
          <w:bCs/>
          <w:color w:val="3333FF"/>
          <w:sz w:val="27"/>
          <w:szCs w:val="27"/>
        </w:rPr>
        <w:t>, absolute values</w:t>
      </w:r>
    </w:p>
    <w:p w:rsidR="005661B0" w:rsidRPr="0044412A" w:rsidRDefault="005661B0" w:rsidP="0044412A">
      <w:pPr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  <w:bCs/>
          <w:color w:val="3333FF"/>
          <w:sz w:val="27"/>
          <w:szCs w:val="27"/>
        </w:rPr>
      </w:pPr>
    </w:p>
    <w:p w:rsidR="00705019" w:rsidRDefault="00EE0953" w:rsidP="00BE7AF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>
        <w:rPr>
          <w:noProof/>
        </w:rPr>
        <w:drawing>
          <wp:inline distT="0" distB="0" distL="0" distR="0" wp14:anchorId="16FC252C" wp14:editId="61EA84A4">
            <wp:extent cx="7223760" cy="59112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591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3CF1">
        <w:rPr>
          <w:noProof/>
        </w:rPr>
        <w:drawing>
          <wp:inline distT="0" distB="0" distL="0" distR="0" wp14:anchorId="09CF46F8" wp14:editId="7C0BCE97">
            <wp:extent cx="7223760" cy="23393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4B4" w:rsidRDefault="005C74B4" w:rsidP="00BE7AF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</w:p>
    <w:p w:rsidR="005C74B4" w:rsidRDefault="005C74B4" w:rsidP="00BE7AF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</w:p>
    <w:p w:rsidR="005C74B4" w:rsidRDefault="005C74B4" w:rsidP="00EF3865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>
        <w:rPr>
          <w:noProof/>
        </w:rPr>
        <w:drawing>
          <wp:inline distT="0" distB="0" distL="0" distR="0" wp14:anchorId="01DCE1D5" wp14:editId="0DB7E0E5">
            <wp:extent cx="7410493" cy="6400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11610" cy="640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AA7" w:rsidRDefault="00936AA7" w:rsidP="00BE7AF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03ADEF0F" wp14:editId="40C02E24">
            <wp:extent cx="6629599" cy="492091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4220" cy="4931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AA7" w:rsidRDefault="00936AA7" w:rsidP="00BE7AF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>
        <w:rPr>
          <w:noProof/>
        </w:rPr>
        <w:drawing>
          <wp:inline distT="0" distB="0" distL="0" distR="0" wp14:anchorId="6979524B" wp14:editId="6E570114">
            <wp:extent cx="7223760" cy="45053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AA7" w:rsidRDefault="00936AA7" w:rsidP="00BE7AF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</w:p>
    <w:p w:rsidR="00936AA7" w:rsidRPr="00BE7AF1" w:rsidRDefault="00936AA7" w:rsidP="00BE7AF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>
        <w:rPr>
          <w:noProof/>
        </w:rPr>
        <w:drawing>
          <wp:inline distT="0" distB="0" distL="0" distR="0" wp14:anchorId="641F901C" wp14:editId="2C933F4B">
            <wp:extent cx="7278130" cy="619626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90158" cy="6206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6AA7" w:rsidRPr="00BE7AF1" w:rsidSect="008711EC">
      <w:pgSz w:w="12240" w:h="15840"/>
      <w:pgMar w:top="432" w:right="288" w:bottom="43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599C0CEA-D159-443F-9D79-68146F80226A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F371383F-AD4B-4403-BA04-E7E39A41038B}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3" w:fontKey="{D048D407-22C8-46DE-806D-8CB9449473D6}"/>
    <w:embedBold r:id="rId4" w:fontKey="{9AA02BA7-950D-44EC-9236-41EF9C75414E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5" w:fontKey="{CCF3B980-515D-45AC-BC80-31FAF3FA715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A77C6"/>
    <w:multiLevelType w:val="hybridMultilevel"/>
    <w:tmpl w:val="90ACC2F2"/>
    <w:lvl w:ilvl="0" w:tplc="5210B558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6F20376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23094815"/>
    <w:multiLevelType w:val="hybridMultilevel"/>
    <w:tmpl w:val="4978F5E2"/>
    <w:lvl w:ilvl="0" w:tplc="67128E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66EE8"/>
    <w:multiLevelType w:val="hybridMultilevel"/>
    <w:tmpl w:val="47B8C79A"/>
    <w:lvl w:ilvl="0" w:tplc="27D215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9B6AC4"/>
    <w:multiLevelType w:val="hybridMultilevel"/>
    <w:tmpl w:val="4F6EB2E0"/>
    <w:lvl w:ilvl="0" w:tplc="23305E5C">
      <w:start w:val="2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3BA0535"/>
    <w:multiLevelType w:val="hybridMultilevel"/>
    <w:tmpl w:val="0270E6D4"/>
    <w:lvl w:ilvl="0" w:tplc="58367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D35985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556F55ED"/>
    <w:multiLevelType w:val="hybridMultilevel"/>
    <w:tmpl w:val="D3867B8C"/>
    <w:lvl w:ilvl="0" w:tplc="0409000F">
      <w:start w:val="12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5ACD3E4C"/>
    <w:multiLevelType w:val="hybridMultilevel"/>
    <w:tmpl w:val="12D60A58"/>
    <w:lvl w:ilvl="0" w:tplc="5600984C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5D51E6"/>
    <w:multiLevelType w:val="hybridMultilevel"/>
    <w:tmpl w:val="360E2ED4"/>
    <w:lvl w:ilvl="0" w:tplc="5BECECD4">
      <w:start w:val="8"/>
      <w:numFmt w:val="bullet"/>
      <w:lvlText w:val="-"/>
      <w:lvlJc w:val="left"/>
      <w:pPr>
        <w:ind w:left="165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0" w15:restartNumberingAfterBreak="0">
    <w:nsid w:val="736E20E2"/>
    <w:multiLevelType w:val="hybridMultilevel"/>
    <w:tmpl w:val="71343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4039AD"/>
    <w:multiLevelType w:val="hybridMultilevel"/>
    <w:tmpl w:val="CBCE3972"/>
    <w:lvl w:ilvl="0" w:tplc="78AE3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9"/>
  </w:num>
  <w:num w:numId="5">
    <w:abstractNumId w:val="8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1"/>
  </w:num>
  <w:num w:numId="11">
    <w:abstractNumId w:val="7"/>
  </w:num>
  <w:num w:numId="12">
    <w:abstractNumId w:val="4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bW0NDI1MjI2MLVQ0lEKTi0uzszPAykwNKwFAPrh/1ktAAAA"/>
  </w:docVars>
  <w:rsids>
    <w:rsidRoot w:val="00723F78"/>
    <w:rsid w:val="00013F80"/>
    <w:rsid w:val="00031041"/>
    <w:rsid w:val="00032B3F"/>
    <w:rsid w:val="00037C21"/>
    <w:rsid w:val="00042EA3"/>
    <w:rsid w:val="00043DB8"/>
    <w:rsid w:val="0005333A"/>
    <w:rsid w:val="000F4616"/>
    <w:rsid w:val="00141047"/>
    <w:rsid w:val="001977E4"/>
    <w:rsid w:val="001C42C7"/>
    <w:rsid w:val="001F11AD"/>
    <w:rsid w:val="00207D25"/>
    <w:rsid w:val="00226DC4"/>
    <w:rsid w:val="0023676A"/>
    <w:rsid w:val="00254F53"/>
    <w:rsid w:val="00275B84"/>
    <w:rsid w:val="00287A97"/>
    <w:rsid w:val="002A66AF"/>
    <w:rsid w:val="003127EB"/>
    <w:rsid w:val="00356F3A"/>
    <w:rsid w:val="003859A1"/>
    <w:rsid w:val="003A697C"/>
    <w:rsid w:val="003A6ACE"/>
    <w:rsid w:val="003B79B4"/>
    <w:rsid w:val="003E1CB5"/>
    <w:rsid w:val="00413EE0"/>
    <w:rsid w:val="00442CB3"/>
    <w:rsid w:val="0044412A"/>
    <w:rsid w:val="004967AA"/>
    <w:rsid w:val="004974DA"/>
    <w:rsid w:val="004C0825"/>
    <w:rsid w:val="004E0905"/>
    <w:rsid w:val="004E3EB0"/>
    <w:rsid w:val="004F227E"/>
    <w:rsid w:val="004F4E64"/>
    <w:rsid w:val="005347E4"/>
    <w:rsid w:val="005661B0"/>
    <w:rsid w:val="00592BFE"/>
    <w:rsid w:val="005C74B4"/>
    <w:rsid w:val="005F61AB"/>
    <w:rsid w:val="00634A2B"/>
    <w:rsid w:val="00672568"/>
    <w:rsid w:val="00696925"/>
    <w:rsid w:val="006E08AD"/>
    <w:rsid w:val="00705019"/>
    <w:rsid w:val="00710482"/>
    <w:rsid w:val="00722459"/>
    <w:rsid w:val="00723F78"/>
    <w:rsid w:val="00726C99"/>
    <w:rsid w:val="00775116"/>
    <w:rsid w:val="007A45A6"/>
    <w:rsid w:val="007E296F"/>
    <w:rsid w:val="00824C11"/>
    <w:rsid w:val="00833CF1"/>
    <w:rsid w:val="00860F20"/>
    <w:rsid w:val="008711EC"/>
    <w:rsid w:val="00883D28"/>
    <w:rsid w:val="0088671B"/>
    <w:rsid w:val="008B672F"/>
    <w:rsid w:val="00931E8D"/>
    <w:rsid w:val="0093330B"/>
    <w:rsid w:val="00936AA7"/>
    <w:rsid w:val="009565EA"/>
    <w:rsid w:val="009817AF"/>
    <w:rsid w:val="00990068"/>
    <w:rsid w:val="009A5572"/>
    <w:rsid w:val="009C7279"/>
    <w:rsid w:val="009D6A56"/>
    <w:rsid w:val="009E6F4A"/>
    <w:rsid w:val="00A0237B"/>
    <w:rsid w:val="00A860AD"/>
    <w:rsid w:val="00AB67BF"/>
    <w:rsid w:val="00AE1DCE"/>
    <w:rsid w:val="00B06CCB"/>
    <w:rsid w:val="00B405AB"/>
    <w:rsid w:val="00B40EB3"/>
    <w:rsid w:val="00BE7AF1"/>
    <w:rsid w:val="00C11202"/>
    <w:rsid w:val="00C24376"/>
    <w:rsid w:val="00C510D1"/>
    <w:rsid w:val="00C8471E"/>
    <w:rsid w:val="00CB071D"/>
    <w:rsid w:val="00D327D1"/>
    <w:rsid w:val="00D50A24"/>
    <w:rsid w:val="00D72913"/>
    <w:rsid w:val="00D74AC5"/>
    <w:rsid w:val="00D77943"/>
    <w:rsid w:val="00DD05F0"/>
    <w:rsid w:val="00DF12FA"/>
    <w:rsid w:val="00E02FCF"/>
    <w:rsid w:val="00E11800"/>
    <w:rsid w:val="00E17CAD"/>
    <w:rsid w:val="00E240DB"/>
    <w:rsid w:val="00E77F7C"/>
    <w:rsid w:val="00EA4A0F"/>
    <w:rsid w:val="00ED58BD"/>
    <w:rsid w:val="00ED746F"/>
    <w:rsid w:val="00EE0953"/>
    <w:rsid w:val="00EF3865"/>
    <w:rsid w:val="00F52841"/>
    <w:rsid w:val="00F94A87"/>
    <w:rsid w:val="00FA2863"/>
    <w:rsid w:val="00FB5E21"/>
    <w:rsid w:val="00FD7B19"/>
    <w:rsid w:val="00FE1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8B040D-BC8C-4BE7-9045-0727E426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23F78"/>
  </w:style>
  <w:style w:type="character" w:customStyle="1" w:styleId="grame">
    <w:name w:val="grame"/>
    <w:basedOn w:val="DefaultParagraphFont"/>
    <w:rsid w:val="00723F78"/>
  </w:style>
  <w:style w:type="character" w:customStyle="1" w:styleId="spelle">
    <w:name w:val="spelle"/>
    <w:basedOn w:val="DefaultParagraphFont"/>
    <w:rsid w:val="00723F78"/>
  </w:style>
  <w:style w:type="paragraph" w:styleId="BalloonText">
    <w:name w:val="Balloon Text"/>
    <w:basedOn w:val="Normal"/>
    <w:link w:val="BalloonTextChar"/>
    <w:uiPriority w:val="99"/>
    <w:semiHidden/>
    <w:unhideWhenUsed/>
    <w:rsid w:val="0072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11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6F4A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4E0905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4E0905"/>
    <w:rPr>
      <w:rFonts w:ascii="Courier New" w:eastAsia="Times New Roman" w:hAnsi="Courier New" w:cs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92BF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92BFE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92BF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92BFE"/>
    <w:rPr>
      <w:rFonts w:ascii="Arial" w:eastAsia="Times New Roman" w:hAnsi="Arial" w:cs="Arial"/>
      <w:vanish/>
      <w:sz w:val="16"/>
      <w:szCs w:val="16"/>
    </w:rPr>
  </w:style>
  <w:style w:type="paragraph" w:customStyle="1" w:styleId="text">
    <w:name w:val="text"/>
    <w:basedOn w:val="Normal"/>
    <w:rsid w:val="00592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982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8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6199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9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2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51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8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103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3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8</cp:revision>
  <cp:lastPrinted>2018-09-20T18:14:00Z</cp:lastPrinted>
  <dcterms:created xsi:type="dcterms:W3CDTF">2018-10-02T18:28:00Z</dcterms:created>
  <dcterms:modified xsi:type="dcterms:W3CDTF">2018-10-30T16:04:00Z</dcterms:modified>
</cp:coreProperties>
</file>